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f40df6c5f26cfdcfb5219b66d3be48a1b9eda2"/>
      <w:r>
        <w:rPr>
          <w:b/>
        </w:rPr>
        <w:t xml:space="preserve">ПРОТОКОЛ ПРО РЕЗУЛЬТАТИ ЗЕМЕЛЬНИХ ТОРГІВ № LRE001-UA-20230321-304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з питань комунального майна та земельних відносин виконавчого комітету Луб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5,2737 га (рілля) кадастровий номер 5322881400:07:001:0238, яка розташована за межами с. Нижній Булатець Лубен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5,2737 га (рілля) кадастровий номер 5322881400:07:001:0238, яка розташована за межами с. Нижній Булатець Лубен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 564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86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ВА ТРАНС", ЄДРПОУ: 417690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4.04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з питань комунального майна та земельних відносин виконавчого комітету Лубенської міської р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28:44Z</dcterms:created>
  <dcterms:modified xsi:type="dcterms:W3CDTF">2024-05-20T13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